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FBF04" w14:textId="77777777" w:rsidR="00AA43A6" w:rsidRPr="00AE2BDD" w:rsidRDefault="00C97450">
      <w:pPr>
        <w:rPr>
          <w:b/>
          <w:bCs/>
          <w:i/>
          <w:iCs/>
          <w:sz w:val="72"/>
          <w:szCs w:val="72"/>
          <w:lang w:val="en-AS"/>
        </w:rPr>
      </w:pPr>
      <w:r w:rsidRPr="00AE2BDD">
        <w:rPr>
          <w:b/>
          <w:bCs/>
          <w:i/>
          <w:iCs/>
          <w:sz w:val="72"/>
          <w:szCs w:val="72"/>
          <w:lang w:val="en-AS"/>
        </w:rPr>
        <w:t>Chapter 4 things to do</w:t>
      </w:r>
    </w:p>
    <w:p w14:paraId="5717BF42" w14:textId="33043D9B" w:rsidR="00AA43A6" w:rsidRPr="005E14AA" w:rsidRDefault="00AA43A6">
      <w:pPr>
        <w:rPr>
          <w:rFonts w:ascii="Roboto" w:hAnsi="Roboto"/>
          <w:color w:val="3C4043"/>
          <w:spacing w:val="3"/>
          <w:sz w:val="36"/>
          <w:szCs w:val="36"/>
        </w:rPr>
      </w:pPr>
      <w:r w:rsidRPr="005E14AA">
        <w:rPr>
          <w:rFonts w:ascii="Roboto" w:hAnsi="Roboto"/>
          <w:color w:val="3C4043"/>
          <w:spacing w:val="3"/>
          <w:sz w:val="36"/>
          <w:szCs w:val="36"/>
        </w:rPr>
        <w:t>4.1 Introduction </w:t>
      </w:r>
      <w:r w:rsidRPr="005E14AA">
        <w:rPr>
          <w:rFonts w:ascii="Roboto" w:hAnsi="Roboto"/>
          <w:color w:val="3C4043"/>
          <w:spacing w:val="3"/>
          <w:sz w:val="36"/>
          <w:szCs w:val="36"/>
        </w:rPr>
        <w:br/>
        <w:t>4.2 Design Goals</w:t>
      </w:r>
      <w:r w:rsidRPr="005E14AA">
        <w:rPr>
          <w:rFonts w:ascii="Roboto" w:hAnsi="Roboto"/>
          <w:color w:val="3C4043"/>
          <w:spacing w:val="3"/>
          <w:sz w:val="36"/>
          <w:szCs w:val="36"/>
        </w:rPr>
        <w:br/>
        <w:t>4.3 Design Trade offs</w:t>
      </w:r>
    </w:p>
    <w:p w14:paraId="180B3D68" w14:textId="023F727C" w:rsidR="00AA43A6" w:rsidRPr="005E14AA" w:rsidRDefault="00AA43A6">
      <w:pPr>
        <w:rPr>
          <w:b/>
          <w:bCs/>
          <w:sz w:val="36"/>
          <w:szCs w:val="36"/>
          <w:lang w:val="en-AS"/>
        </w:rPr>
      </w:pPr>
      <w:r w:rsidRPr="005E14AA">
        <w:rPr>
          <w:rFonts w:ascii="Roboto" w:hAnsi="Roboto"/>
          <w:color w:val="3C4043"/>
          <w:spacing w:val="3"/>
          <w:sz w:val="36"/>
          <w:szCs w:val="36"/>
        </w:rPr>
        <w:t>4.5.3 User Interface Design</w:t>
      </w:r>
    </w:p>
    <w:p w14:paraId="7481EF5A" w14:textId="4F52015D" w:rsidR="00AA43A6" w:rsidRPr="005E14AA" w:rsidRDefault="00AA43A6">
      <w:pPr>
        <w:rPr>
          <w:b/>
          <w:bCs/>
          <w:sz w:val="36"/>
          <w:szCs w:val="36"/>
          <w:lang w:val="en-AS"/>
        </w:rPr>
      </w:pPr>
      <w:r w:rsidRPr="005E14AA">
        <w:rPr>
          <w:rFonts w:ascii="Roboto" w:hAnsi="Roboto"/>
          <w:color w:val="3C4043"/>
          <w:spacing w:val="3"/>
          <w:sz w:val="36"/>
          <w:szCs w:val="36"/>
        </w:rPr>
        <w:t>4.5.4 Deployment Diagram</w:t>
      </w:r>
      <w:r w:rsidRPr="005E14AA">
        <w:rPr>
          <w:rFonts w:ascii="Roboto" w:hAnsi="Roboto"/>
          <w:color w:val="3C4043"/>
          <w:spacing w:val="3"/>
          <w:sz w:val="36"/>
          <w:szCs w:val="36"/>
        </w:rPr>
        <w:br/>
        <w:t>4.5.5 Network Design</w:t>
      </w:r>
    </w:p>
    <w:sectPr w:rsidR="00AA43A6" w:rsidRPr="005E14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zI2MzA3MDEwMTRT0lEKTi0uzszPAykwrAUAqHVloywAAAA="/>
  </w:docVars>
  <w:rsids>
    <w:rsidRoot w:val="00C97450"/>
    <w:rsid w:val="002400A8"/>
    <w:rsid w:val="005E14AA"/>
    <w:rsid w:val="00AA43A6"/>
    <w:rsid w:val="00AB5FB9"/>
    <w:rsid w:val="00AE2BDD"/>
    <w:rsid w:val="00C97450"/>
    <w:rsid w:val="00E10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42E2DC"/>
  <w15:chartTrackingRefBased/>
  <w15:docId w15:val="{22442235-D545-4F2A-93FA-873DFE323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</Words>
  <Characters>132</Characters>
  <Application>Microsoft Office Word</Application>
  <DocSecurity>0</DocSecurity>
  <Lines>1</Lines>
  <Paragraphs>1</Paragraphs>
  <ScaleCrop>false</ScaleCrop>
  <Company/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gic zewdu</dc:creator>
  <cp:keywords/>
  <dc:description/>
  <cp:lastModifiedBy>Dagic zewdu</cp:lastModifiedBy>
  <cp:revision>11</cp:revision>
  <dcterms:created xsi:type="dcterms:W3CDTF">2021-06-21T15:19:00Z</dcterms:created>
  <dcterms:modified xsi:type="dcterms:W3CDTF">2021-06-21T15:24:00Z</dcterms:modified>
</cp:coreProperties>
</file>